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6FD76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CE2749">
        <w:rPr>
          <w:rFonts w:ascii="Verdana" w:eastAsia="Times New Roman" w:hAnsi="Verdana" w:cs="Times New Roman"/>
          <w:color w:val="000000"/>
          <w:sz w:val="24"/>
          <w:szCs w:val="24"/>
        </w:rPr>
        <w:t>The React </w:t>
      </w:r>
      <w:proofErr w:type="spellStart"/>
      <w:r w:rsidRPr="00CE2749">
        <w:rPr>
          <w:rFonts w:ascii="Consolas" w:eastAsia="Times New Roman" w:hAnsi="Consolas" w:cs="Courier New"/>
          <w:color w:val="DC143C"/>
          <w:sz w:val="25"/>
          <w:szCs w:val="25"/>
        </w:rPr>
        <w:t>useState</w:t>
      </w:r>
      <w:proofErr w:type="spellEnd"/>
      <w:r w:rsidRPr="00CE2749">
        <w:rPr>
          <w:rFonts w:ascii="Verdana" w:eastAsia="Times New Roman" w:hAnsi="Verdana" w:cs="Times New Roman"/>
          <w:color w:val="000000"/>
          <w:sz w:val="24"/>
          <w:szCs w:val="24"/>
        </w:rPr>
        <w:t> Hook allows us to track state in a function component.</w:t>
      </w:r>
    </w:p>
    <w:p w14:paraId="5B866AD0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CE2749">
        <w:rPr>
          <w:rFonts w:ascii="Verdana" w:eastAsia="Times New Roman" w:hAnsi="Verdana" w:cs="Times New Roman"/>
          <w:color w:val="000000"/>
          <w:sz w:val="24"/>
          <w:szCs w:val="24"/>
        </w:rPr>
        <w:t>State generally refers to data or properties that need to be tracking in an application.</w:t>
      </w:r>
    </w:p>
    <w:p w14:paraId="3213670C" w14:textId="77777777" w:rsidR="00CE2749" w:rsidRPr="00CE2749" w:rsidRDefault="00CE2749" w:rsidP="00CE2749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</w:rPr>
      </w:pPr>
      <w:r w:rsidRPr="00CE2749">
        <w:rPr>
          <w:rFonts w:ascii="Segoe UI" w:eastAsia="Times New Roman" w:hAnsi="Segoe UI" w:cs="Segoe UI"/>
          <w:color w:val="000000"/>
          <w:sz w:val="48"/>
          <w:szCs w:val="48"/>
        </w:rPr>
        <w:t>Import </w:t>
      </w:r>
      <w:proofErr w:type="spellStart"/>
      <w:r w:rsidRPr="00CE2749">
        <w:rPr>
          <w:rFonts w:ascii="Consolas" w:eastAsia="Times New Roman" w:hAnsi="Consolas" w:cs="Courier New"/>
          <w:color w:val="DC143C"/>
          <w:sz w:val="50"/>
          <w:szCs w:val="50"/>
        </w:rPr>
        <w:t>useState</w:t>
      </w:r>
      <w:proofErr w:type="spellEnd"/>
    </w:p>
    <w:p w14:paraId="2D65097B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To use the </w:t>
      </w:r>
      <w:proofErr w:type="spellStart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useState</w:t>
      </w:r>
      <w:proofErr w:type="spell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 Hook, we first need to </w:t>
      </w:r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import</w:t>
      </w: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 it into our component.</w:t>
      </w:r>
    </w:p>
    <w:p w14:paraId="18299086" w14:textId="77777777" w:rsidR="00CE2749" w:rsidRPr="00CE2749" w:rsidRDefault="00CE2749" w:rsidP="00CE2749">
      <w:pPr>
        <w:shd w:val="clear" w:color="auto" w:fill="E7E9EB"/>
        <w:spacing w:after="150" w:line="240" w:lineRule="auto"/>
        <w:outlineLvl w:val="2"/>
        <w:rPr>
          <w:rFonts w:ascii="Segoe UI" w:eastAsia="Times New Roman" w:hAnsi="Segoe UI" w:cs="Segoe UI"/>
          <w:color w:val="000000"/>
          <w:sz w:val="36"/>
          <w:szCs w:val="36"/>
        </w:rPr>
      </w:pPr>
      <w:r w:rsidRPr="00CE2749">
        <w:rPr>
          <w:rFonts w:ascii="Segoe UI" w:eastAsia="Times New Roman" w:hAnsi="Segoe UI" w:cs="Segoe UI"/>
          <w:color w:val="000000"/>
          <w:sz w:val="36"/>
          <w:szCs w:val="36"/>
        </w:rPr>
        <w:t>Example:</w:t>
      </w:r>
    </w:p>
    <w:p w14:paraId="0D9A1A2F" w14:textId="77777777" w:rsidR="00CE2749" w:rsidRPr="00CE2749" w:rsidRDefault="00CE2749" w:rsidP="00CE2749">
      <w:pPr>
        <w:shd w:val="clear" w:color="auto" w:fill="E7E9EB"/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At the top of your component, </w:t>
      </w:r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import</w:t>
      </w: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 the </w:t>
      </w:r>
      <w:proofErr w:type="spellStart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useState</w:t>
      </w:r>
      <w:proofErr w:type="spell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 Hook.</w:t>
      </w:r>
    </w:p>
    <w:p w14:paraId="6BEB24B5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impor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gramStart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useState</w:t>
      </w:r>
      <w:proofErr w:type="spellEnd"/>
      <w:proofErr w:type="gram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rom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act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;</w:t>
      </w:r>
    </w:p>
    <w:p w14:paraId="36EC3754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 xml:space="preserve">Notice that we are </w:t>
      </w:r>
      <w:proofErr w:type="spellStart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destructuring</w:t>
      </w:r>
      <w:proofErr w:type="spell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 </w:t>
      </w:r>
      <w:proofErr w:type="spellStart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useState</w:t>
      </w:r>
      <w:proofErr w:type="spell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 from </w:t>
      </w:r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react</w:t>
      </w: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 as it is a named export.</w:t>
      </w:r>
    </w:p>
    <w:p w14:paraId="46D0D651" w14:textId="77777777" w:rsidR="00CE2749" w:rsidRPr="00CE2749" w:rsidRDefault="00F9153E" w:rsidP="00CE2749">
      <w:p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6F93599F">
          <v:rect id="_x0000_i1025" style="width:0;height:0" o:hralign="center" o:hrstd="t" o:hrnoshade="t" o:hr="t" fillcolor="black" stroked="f"/>
        </w:pict>
      </w:r>
    </w:p>
    <w:p w14:paraId="54BAC082" w14:textId="77777777" w:rsidR="00CE2749" w:rsidRPr="00CE2749" w:rsidRDefault="00CE2749" w:rsidP="00CE2749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</w:rPr>
      </w:pPr>
      <w:r w:rsidRPr="00CE2749">
        <w:rPr>
          <w:rFonts w:ascii="Segoe UI" w:eastAsia="Times New Roman" w:hAnsi="Segoe UI" w:cs="Segoe UI"/>
          <w:color w:val="000000"/>
          <w:sz w:val="48"/>
          <w:szCs w:val="48"/>
        </w:rPr>
        <w:t>Initialize </w:t>
      </w:r>
      <w:proofErr w:type="spellStart"/>
      <w:r w:rsidRPr="00CE2749">
        <w:rPr>
          <w:rFonts w:ascii="Consolas" w:eastAsia="Times New Roman" w:hAnsi="Consolas" w:cs="Courier New"/>
          <w:color w:val="DC143C"/>
          <w:sz w:val="50"/>
          <w:szCs w:val="50"/>
        </w:rPr>
        <w:t>useState</w:t>
      </w:r>
      <w:proofErr w:type="spellEnd"/>
    </w:p>
    <w:p w14:paraId="1B782853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We initialize our state by calling </w:t>
      </w:r>
      <w:proofErr w:type="spellStart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useState</w:t>
      </w:r>
      <w:proofErr w:type="spell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 in our function component.</w:t>
      </w:r>
    </w:p>
    <w:p w14:paraId="6BAFBD9C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proofErr w:type="spellStart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useState</w:t>
      </w:r>
      <w:proofErr w:type="spell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 accepts an initial state and returns two values:</w:t>
      </w:r>
    </w:p>
    <w:p w14:paraId="5009F21F" w14:textId="77777777" w:rsidR="00CE2749" w:rsidRPr="00CE2749" w:rsidRDefault="00CE2749" w:rsidP="00CE274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The current state.</w:t>
      </w:r>
    </w:p>
    <w:p w14:paraId="289A7132" w14:textId="77777777" w:rsidR="00CE2749" w:rsidRPr="00CE2749" w:rsidRDefault="00CE2749" w:rsidP="00CE274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A function that updates the state.</w:t>
      </w:r>
    </w:p>
    <w:p w14:paraId="47F54E26" w14:textId="77777777" w:rsidR="00CE2749" w:rsidRPr="00CE2749" w:rsidRDefault="00CE2749" w:rsidP="00CE2749">
      <w:pPr>
        <w:shd w:val="clear" w:color="auto" w:fill="E7E9EB"/>
        <w:spacing w:after="150" w:line="240" w:lineRule="auto"/>
        <w:outlineLvl w:val="2"/>
        <w:rPr>
          <w:rFonts w:ascii="Segoe UI" w:eastAsia="Times New Roman" w:hAnsi="Segoe UI" w:cs="Segoe UI"/>
          <w:color w:val="000000"/>
          <w:sz w:val="36"/>
          <w:szCs w:val="36"/>
        </w:rPr>
      </w:pPr>
      <w:r w:rsidRPr="00CE2749">
        <w:rPr>
          <w:rFonts w:ascii="Segoe UI" w:eastAsia="Times New Roman" w:hAnsi="Segoe UI" w:cs="Segoe UI"/>
          <w:color w:val="000000"/>
          <w:sz w:val="36"/>
          <w:szCs w:val="36"/>
        </w:rPr>
        <w:t>Example:</w:t>
      </w:r>
    </w:p>
    <w:p w14:paraId="28C3F07B" w14:textId="77777777" w:rsidR="00CE2749" w:rsidRPr="00CE2749" w:rsidRDefault="00CE2749" w:rsidP="00CE2749">
      <w:pPr>
        <w:shd w:val="clear" w:color="auto" w:fill="E7E9EB"/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Initialize state at the top of the function component.</w:t>
      </w:r>
    </w:p>
    <w:p w14:paraId="7FED6F01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impor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gramStart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useState</w:t>
      </w:r>
      <w:proofErr w:type="spellEnd"/>
      <w:proofErr w:type="gram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rom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act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;</w:t>
      </w:r>
    </w:p>
    <w:p w14:paraId="52C86EC6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6E4E940B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unction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FavoriteColo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57925C56" w14:textId="292D0AF6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[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olo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setColo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]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useState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</w:t>
      </w:r>
      <w:r w:rsidR="004B2C32">
        <w:rPr>
          <w:rFonts w:ascii="Consolas" w:eastAsia="Times New Roman" w:hAnsi="Consolas" w:cs="Courier New"/>
          <w:color w:val="669900"/>
          <w:sz w:val="23"/>
          <w:szCs w:val="23"/>
        </w:rPr>
        <w:t>Red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;</w:t>
      </w:r>
    </w:p>
    <w:p w14:paraId="24ED3047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</w:p>
    <w:p w14:paraId="3A61CFE3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lastRenderedPageBreak/>
        <w:t xml:space="preserve">Notice that again, we are </w:t>
      </w:r>
      <w:proofErr w:type="spellStart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destructuring</w:t>
      </w:r>
      <w:proofErr w:type="spell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 xml:space="preserve"> the returned values from </w:t>
      </w:r>
      <w:proofErr w:type="spellStart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useState</w:t>
      </w:r>
      <w:proofErr w:type="spell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.</w:t>
      </w:r>
    </w:p>
    <w:p w14:paraId="557104DD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The first value, </w:t>
      </w:r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color</w:t>
      </w: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, is our current state.</w:t>
      </w:r>
    </w:p>
    <w:p w14:paraId="6BD48479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The second value, </w:t>
      </w:r>
      <w:proofErr w:type="spellStart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setColor</w:t>
      </w:r>
      <w:proofErr w:type="spell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, is the function that is used to update our state.</w:t>
      </w:r>
    </w:p>
    <w:p w14:paraId="52EB0F44" w14:textId="77777777" w:rsidR="00CE2749" w:rsidRPr="00CE2749" w:rsidRDefault="00CE2749" w:rsidP="00CE2749">
      <w:pPr>
        <w:shd w:val="clear" w:color="auto" w:fill="FFFFCC"/>
        <w:spacing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These names are variables that can be named anything you would like.</w:t>
      </w:r>
    </w:p>
    <w:p w14:paraId="1EB5808B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Lastly, we set the initial state to an empty string: 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useState</w:t>
      </w:r>
      <w:proofErr w:type="spellEnd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(</w:t>
      </w:r>
      <w:proofErr w:type="gramEnd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"")</w:t>
      </w:r>
    </w:p>
    <w:p w14:paraId="341109FF" w14:textId="77777777" w:rsidR="00CE2749" w:rsidRPr="00CE2749" w:rsidRDefault="00F9153E" w:rsidP="00CE2749">
      <w:p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02E20A8C">
          <v:rect id="_x0000_i1026" style="width:0;height:0" o:hralign="center" o:hrstd="t" o:hrnoshade="t" o:hr="t" fillcolor="black" stroked="f"/>
        </w:pict>
      </w:r>
    </w:p>
    <w:p w14:paraId="5A0240FF" w14:textId="77777777" w:rsidR="00CE2749" w:rsidRPr="00CE2749" w:rsidRDefault="00F9153E" w:rsidP="00CE2749">
      <w:p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34BB51FC">
          <v:rect id="_x0000_i1027" style="width:0;height:0" o:hralign="center" o:hrstd="t" o:hrnoshade="t" o:hr="t" fillcolor="black" stroked="f"/>
        </w:pict>
      </w:r>
    </w:p>
    <w:p w14:paraId="238463BD" w14:textId="77777777" w:rsidR="00CE2749" w:rsidRPr="00CE2749" w:rsidRDefault="00CE2749" w:rsidP="00CE2749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</w:rPr>
      </w:pPr>
      <w:r w:rsidRPr="00CE2749">
        <w:rPr>
          <w:rFonts w:ascii="Segoe UI" w:eastAsia="Times New Roman" w:hAnsi="Segoe UI" w:cs="Segoe UI"/>
          <w:color w:val="000000"/>
          <w:sz w:val="48"/>
          <w:szCs w:val="48"/>
        </w:rPr>
        <w:t>Read State</w:t>
      </w:r>
    </w:p>
    <w:p w14:paraId="28F2FFC3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We can now include our state anywhere in our component.</w:t>
      </w:r>
    </w:p>
    <w:p w14:paraId="0D4A94DD" w14:textId="77777777" w:rsidR="00CE2749" w:rsidRPr="00CE2749" w:rsidRDefault="00CE2749" w:rsidP="00CE2749">
      <w:pPr>
        <w:shd w:val="clear" w:color="auto" w:fill="E7E9EB"/>
        <w:spacing w:after="150" w:line="240" w:lineRule="auto"/>
        <w:outlineLvl w:val="2"/>
        <w:rPr>
          <w:rFonts w:ascii="Segoe UI" w:eastAsia="Times New Roman" w:hAnsi="Segoe UI" w:cs="Segoe UI"/>
          <w:color w:val="000000"/>
          <w:sz w:val="36"/>
          <w:szCs w:val="36"/>
        </w:rPr>
      </w:pPr>
      <w:r w:rsidRPr="00CE2749">
        <w:rPr>
          <w:rFonts w:ascii="Segoe UI" w:eastAsia="Times New Roman" w:hAnsi="Segoe UI" w:cs="Segoe UI"/>
          <w:color w:val="000000"/>
          <w:sz w:val="36"/>
          <w:szCs w:val="36"/>
        </w:rPr>
        <w:t>Example:</w:t>
      </w:r>
    </w:p>
    <w:p w14:paraId="013D9E88" w14:textId="77777777" w:rsidR="00CE2749" w:rsidRPr="00CE2749" w:rsidRDefault="00CE2749" w:rsidP="00CE2749">
      <w:pPr>
        <w:shd w:val="clear" w:color="auto" w:fill="E7E9EB"/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Use the state variable in the rendered component.</w:t>
      </w:r>
    </w:p>
    <w:p w14:paraId="33F77C62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impor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gramStart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useState</w:t>
      </w:r>
      <w:proofErr w:type="spellEnd"/>
      <w:proofErr w:type="gram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rom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act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;</w:t>
      </w:r>
    </w:p>
    <w:p w14:paraId="386B7F30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impor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ReactDOM</w:t>
      </w:r>
      <w:proofErr w:type="spell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rom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act-</w:t>
      </w:r>
      <w:proofErr w:type="spellStart"/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dom</w:t>
      </w:r>
      <w:proofErr w:type="spellEnd"/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/client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;</w:t>
      </w:r>
    </w:p>
    <w:p w14:paraId="0EFB33A3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55F8B241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unction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FavoriteColo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40DB50BD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[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olo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setColo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]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useState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d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;</w:t>
      </w:r>
    </w:p>
    <w:p w14:paraId="38B5366E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1AF5F6A6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return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h1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My favorite color is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olor</w:t>
      </w:r>
      <w:proofErr w:type="gramStart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!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</w:t>
      </w:r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/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h1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</w:p>
    <w:p w14:paraId="69040C3A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</w:p>
    <w:p w14:paraId="5B5609AD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0EBE0E50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root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ReactDOM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createRoot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document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getElementById</w:t>
      </w:r>
      <w:proofErr w:type="spellEnd"/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'root'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);</w:t>
      </w:r>
    </w:p>
    <w:p w14:paraId="2C37CC16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proofErr w:type="spellStart"/>
      <w:proofErr w:type="gram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root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render</w:t>
      </w:r>
      <w:proofErr w:type="spellEnd"/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&lt;</w:t>
      </w:r>
      <w:proofErr w:type="spell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FavoriteColor</w:t>
      </w:r>
      <w:proofErr w:type="spellEnd"/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/&gt;);</w:t>
      </w:r>
    </w:p>
    <w:p w14:paraId="6E83ED22" w14:textId="77777777" w:rsidR="00CE2749" w:rsidRPr="00CE2749" w:rsidRDefault="00F9153E" w:rsidP="00CE2749">
      <w:p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1450213">
          <v:rect id="_x0000_i1028" style="width:0;height:0" o:hralign="center" o:hrstd="t" o:hrnoshade="t" o:hr="t" fillcolor="black" stroked="f"/>
        </w:pict>
      </w:r>
    </w:p>
    <w:p w14:paraId="562D1B60" w14:textId="77777777" w:rsidR="00CE2749" w:rsidRPr="00CE2749" w:rsidRDefault="00CE2749" w:rsidP="00CE2749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</w:rPr>
      </w:pPr>
      <w:r w:rsidRPr="00CE2749">
        <w:rPr>
          <w:rFonts w:ascii="Segoe UI" w:eastAsia="Times New Roman" w:hAnsi="Segoe UI" w:cs="Segoe UI"/>
          <w:color w:val="000000"/>
          <w:sz w:val="48"/>
          <w:szCs w:val="48"/>
        </w:rPr>
        <w:lastRenderedPageBreak/>
        <w:t>Update State</w:t>
      </w:r>
    </w:p>
    <w:p w14:paraId="1B800C9E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To update our state, we use our state updater function.</w:t>
      </w:r>
    </w:p>
    <w:p w14:paraId="1A70BB9A" w14:textId="77777777" w:rsidR="00CE2749" w:rsidRPr="00CE2749" w:rsidRDefault="00CE2749" w:rsidP="00CE2749">
      <w:pPr>
        <w:shd w:val="clear" w:color="auto" w:fill="FFFFCC"/>
        <w:spacing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We should never directly update state. Ex: </w:t>
      </w:r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color = "red"</w:t>
      </w: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 is not allowed.</w:t>
      </w:r>
    </w:p>
    <w:p w14:paraId="71D9D13E" w14:textId="77777777" w:rsidR="00CE2749" w:rsidRPr="00CE2749" w:rsidRDefault="00CE2749" w:rsidP="00CE2749">
      <w:pPr>
        <w:shd w:val="clear" w:color="auto" w:fill="E7E9EB"/>
        <w:spacing w:after="150" w:line="240" w:lineRule="auto"/>
        <w:outlineLvl w:val="2"/>
        <w:rPr>
          <w:rFonts w:ascii="Segoe UI" w:eastAsia="Times New Roman" w:hAnsi="Segoe UI" w:cs="Segoe UI"/>
          <w:color w:val="000000"/>
          <w:sz w:val="36"/>
          <w:szCs w:val="36"/>
        </w:rPr>
      </w:pPr>
      <w:r w:rsidRPr="00CE2749">
        <w:rPr>
          <w:rFonts w:ascii="Segoe UI" w:eastAsia="Times New Roman" w:hAnsi="Segoe UI" w:cs="Segoe UI"/>
          <w:color w:val="000000"/>
          <w:sz w:val="36"/>
          <w:szCs w:val="36"/>
        </w:rPr>
        <w:t>Example:</w:t>
      </w:r>
    </w:p>
    <w:p w14:paraId="4C3D309B" w14:textId="77777777" w:rsidR="00CE2749" w:rsidRPr="00CE2749" w:rsidRDefault="00CE2749" w:rsidP="00CE2749">
      <w:pPr>
        <w:shd w:val="clear" w:color="auto" w:fill="E7E9EB"/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Use a button to update the state:</w:t>
      </w:r>
    </w:p>
    <w:p w14:paraId="627E9887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impor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gramStart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useState</w:t>
      </w:r>
      <w:proofErr w:type="spellEnd"/>
      <w:proofErr w:type="gram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rom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act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;</w:t>
      </w:r>
    </w:p>
    <w:p w14:paraId="2DAE544D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impor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ReactDOM</w:t>
      </w:r>
      <w:proofErr w:type="spell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rom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act-</w:t>
      </w:r>
      <w:proofErr w:type="spellStart"/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dom</w:t>
      </w:r>
      <w:proofErr w:type="spellEnd"/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/client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;</w:t>
      </w:r>
    </w:p>
    <w:p w14:paraId="13E4DEF9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4E4AB77F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unction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FavoriteColo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236E5017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[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olo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setColo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]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useState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d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;</w:t>
      </w:r>
    </w:p>
    <w:p w14:paraId="5A034ABC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4B56F9F8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return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</w:p>
    <w:p w14:paraId="62C0799B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&gt;</w:t>
      </w:r>
    </w:p>
    <w:p w14:paraId="0D061956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h1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My favorite color is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olor</w:t>
      </w:r>
      <w:proofErr w:type="gramStart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!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</w:t>
      </w:r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/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h1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</w:p>
    <w:p w14:paraId="3E06AC8B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990055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button</w:t>
      </w:r>
    </w:p>
    <w:p w14:paraId="21162218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990055"/>
          <w:sz w:val="23"/>
          <w:szCs w:val="23"/>
        </w:rPr>
      </w:pP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 xml:space="preserve">       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type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="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button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"</w:t>
      </w:r>
    </w:p>
    <w:p w14:paraId="6926C523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990055"/>
          <w:sz w:val="23"/>
          <w:szCs w:val="23"/>
        </w:rPr>
      </w:pP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 xml:space="preserve">        </w:t>
      </w:r>
      <w:proofErr w:type="spellStart"/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onClick</w:t>
      </w:r>
      <w:proofErr w:type="spellEnd"/>
      <w:proofErr w:type="gramStart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={</w:t>
      </w:r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)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&gt;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setColo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blue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}</w:t>
      </w:r>
    </w:p>
    <w:p w14:paraId="0F65C86D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Blue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/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button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</w:p>
    <w:p w14:paraId="4EC6C8FA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/&gt;</w:t>
      </w:r>
    </w:p>
    <w:p w14:paraId="3B18EE52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</w:t>
      </w:r>
    </w:p>
    <w:p w14:paraId="467B8EEA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</w:p>
    <w:p w14:paraId="3DEA0B6F" w14:textId="77777777" w:rsidR="00CE2749" w:rsidRPr="00CE2749" w:rsidRDefault="00F9153E" w:rsidP="00CE2749">
      <w:p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F6D4EFF">
          <v:rect id="_x0000_i1029" style="width:0;height:0" o:hralign="center" o:hrstd="t" o:hrnoshade="t" o:hr="t" fillcolor="black" stroked="f"/>
        </w:pict>
      </w:r>
    </w:p>
    <w:p w14:paraId="352FAC5D" w14:textId="77777777" w:rsidR="00CE2749" w:rsidRDefault="00CE2749" w:rsidP="00CE2749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</w:rPr>
      </w:pPr>
    </w:p>
    <w:p w14:paraId="56C582E1" w14:textId="7BC0F97A" w:rsidR="00CE2749" w:rsidRPr="00CE2749" w:rsidRDefault="00CE2749" w:rsidP="00CE2749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</w:rPr>
      </w:pPr>
      <w:r w:rsidRPr="00CE2749">
        <w:rPr>
          <w:rFonts w:ascii="Segoe UI" w:eastAsia="Times New Roman" w:hAnsi="Segoe UI" w:cs="Segoe UI"/>
          <w:color w:val="000000"/>
          <w:sz w:val="48"/>
          <w:szCs w:val="48"/>
        </w:rPr>
        <w:lastRenderedPageBreak/>
        <w:t>What Can State Hold</w:t>
      </w:r>
    </w:p>
    <w:p w14:paraId="723ADE9B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The </w:t>
      </w:r>
      <w:proofErr w:type="spellStart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useState</w:t>
      </w:r>
      <w:proofErr w:type="spell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 xml:space="preserve"> Hook can be used to keep track of strings, numbers, </w:t>
      </w:r>
      <w:proofErr w:type="spellStart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booleans</w:t>
      </w:r>
      <w:proofErr w:type="spell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, arrays, objects, and any combination of these!</w:t>
      </w:r>
    </w:p>
    <w:p w14:paraId="577ADD96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We could create multiple state Hooks to track individual values.</w:t>
      </w:r>
    </w:p>
    <w:p w14:paraId="1F93B84F" w14:textId="77777777" w:rsidR="00CE2749" w:rsidRPr="00CE2749" w:rsidRDefault="00CE2749" w:rsidP="00CE2749">
      <w:pPr>
        <w:shd w:val="clear" w:color="auto" w:fill="E7E9EB"/>
        <w:spacing w:after="150" w:line="240" w:lineRule="auto"/>
        <w:outlineLvl w:val="2"/>
        <w:rPr>
          <w:rFonts w:ascii="Segoe UI" w:eastAsia="Times New Roman" w:hAnsi="Segoe UI" w:cs="Segoe UI"/>
          <w:color w:val="000000"/>
          <w:sz w:val="36"/>
          <w:szCs w:val="36"/>
        </w:rPr>
      </w:pPr>
      <w:r w:rsidRPr="00CE2749">
        <w:rPr>
          <w:rFonts w:ascii="Segoe UI" w:eastAsia="Times New Roman" w:hAnsi="Segoe UI" w:cs="Segoe UI"/>
          <w:color w:val="000000"/>
          <w:sz w:val="36"/>
          <w:szCs w:val="36"/>
        </w:rPr>
        <w:t>Example:</w:t>
      </w:r>
    </w:p>
    <w:p w14:paraId="011268FF" w14:textId="77777777" w:rsidR="00CE2749" w:rsidRPr="00CE2749" w:rsidRDefault="00CE2749" w:rsidP="00CE2749">
      <w:pPr>
        <w:shd w:val="clear" w:color="auto" w:fill="E7E9EB"/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Create multiple state Hooks:</w:t>
      </w:r>
    </w:p>
    <w:p w14:paraId="3A52BE40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impor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gramStart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useState</w:t>
      </w:r>
      <w:proofErr w:type="spellEnd"/>
      <w:proofErr w:type="gram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rom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act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;</w:t>
      </w:r>
    </w:p>
    <w:p w14:paraId="13597F43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impor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ReactDOM</w:t>
      </w:r>
      <w:proofErr w:type="spell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rom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act-</w:t>
      </w:r>
      <w:proofErr w:type="spellStart"/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dom</w:t>
      </w:r>
      <w:proofErr w:type="spellEnd"/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/client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;</w:t>
      </w:r>
    </w:p>
    <w:p w14:paraId="6B73DC64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56DAEB3A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unction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gram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277EF680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[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brand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setBrand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]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useState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Ford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;</w:t>
      </w:r>
    </w:p>
    <w:p w14:paraId="4CC34B97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[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model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setModel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]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useState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Mustang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;</w:t>
      </w:r>
    </w:p>
    <w:p w14:paraId="7B37B771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[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ye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setYea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]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useState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1964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;</w:t>
      </w:r>
    </w:p>
    <w:p w14:paraId="23857738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[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olo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setColo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]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useState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d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;</w:t>
      </w:r>
    </w:p>
    <w:p w14:paraId="523B5AE9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4A1B85FE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return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</w:p>
    <w:p w14:paraId="1CF049F3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&gt;</w:t>
      </w:r>
    </w:p>
    <w:p w14:paraId="4951BF9A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h1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My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brand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&lt;/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h1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</w:p>
    <w:p w14:paraId="603045FE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p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</w:p>
    <w:p w14:paraId="36FA1351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  It is a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olo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model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from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ye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.</w:t>
      </w:r>
    </w:p>
    <w:p w14:paraId="32C3CF70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/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p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</w:p>
    <w:p w14:paraId="1CF9BA54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/&gt;</w:t>
      </w:r>
    </w:p>
    <w:p w14:paraId="336DFCA9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</w:t>
      </w:r>
    </w:p>
    <w:p w14:paraId="1D82B890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</w:p>
    <w:p w14:paraId="3AEF25A2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03838FF9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root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ReactDOM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createRoot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document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getElementById</w:t>
      </w:r>
      <w:proofErr w:type="spellEnd"/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'root'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);</w:t>
      </w:r>
    </w:p>
    <w:p w14:paraId="6936E7F2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proofErr w:type="spellStart"/>
      <w:proofErr w:type="gram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root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render</w:t>
      </w:r>
      <w:proofErr w:type="spellEnd"/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&lt;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/&gt;);</w:t>
      </w:r>
    </w:p>
    <w:p w14:paraId="46992765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Or, we can just use one state and include an object instead!</w:t>
      </w:r>
    </w:p>
    <w:p w14:paraId="7C891DC9" w14:textId="77777777" w:rsidR="00CE2749" w:rsidRPr="00CE2749" w:rsidRDefault="00CE2749" w:rsidP="00CE2749">
      <w:pPr>
        <w:shd w:val="clear" w:color="auto" w:fill="E7E9EB"/>
        <w:spacing w:after="150" w:line="240" w:lineRule="auto"/>
        <w:outlineLvl w:val="2"/>
        <w:rPr>
          <w:rFonts w:ascii="Segoe UI" w:eastAsia="Times New Roman" w:hAnsi="Segoe UI" w:cs="Segoe UI"/>
          <w:color w:val="000000"/>
          <w:sz w:val="36"/>
          <w:szCs w:val="36"/>
        </w:rPr>
      </w:pPr>
      <w:r w:rsidRPr="00CE2749">
        <w:rPr>
          <w:rFonts w:ascii="Segoe UI" w:eastAsia="Times New Roman" w:hAnsi="Segoe UI" w:cs="Segoe UI"/>
          <w:color w:val="000000"/>
          <w:sz w:val="36"/>
          <w:szCs w:val="36"/>
        </w:rPr>
        <w:t>Example:</w:t>
      </w:r>
    </w:p>
    <w:p w14:paraId="3348AEE4" w14:textId="77777777" w:rsidR="00CE2749" w:rsidRPr="00CE2749" w:rsidRDefault="00CE2749" w:rsidP="00CE2749">
      <w:pPr>
        <w:shd w:val="clear" w:color="auto" w:fill="E7E9EB"/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Create a single Hook that holds an object:</w:t>
      </w:r>
    </w:p>
    <w:p w14:paraId="066A38DF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impor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gramStart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useState</w:t>
      </w:r>
      <w:proofErr w:type="spellEnd"/>
      <w:proofErr w:type="gram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rom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act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;</w:t>
      </w:r>
    </w:p>
    <w:p w14:paraId="341486E6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impor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ReactDOM</w:t>
      </w:r>
      <w:proofErr w:type="spell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rom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act-</w:t>
      </w:r>
      <w:proofErr w:type="spellStart"/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dom</w:t>
      </w:r>
      <w:proofErr w:type="spellEnd"/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/client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;</w:t>
      </w:r>
    </w:p>
    <w:p w14:paraId="1287EEC3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03DF7414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unction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gram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2E74D073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[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setCa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]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useState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526D938F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brand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: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Ford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</w:p>
    <w:p w14:paraId="50C2AF3D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model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: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Mustang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</w:p>
    <w:p w14:paraId="57C98C47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ye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: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1964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</w:p>
    <w:p w14:paraId="6A1766D1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colo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: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d"</w:t>
      </w:r>
    </w:p>
    <w:p w14:paraId="1ED056C4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);</w:t>
      </w:r>
    </w:p>
    <w:p w14:paraId="399D53D4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63A5AF73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return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</w:p>
    <w:p w14:paraId="6648BAE6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&gt;</w:t>
      </w:r>
    </w:p>
    <w:p w14:paraId="0F36E785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h1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My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brand</w:t>
      </w:r>
      <w:proofErr w:type="spellEnd"/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&lt;/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h1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</w:p>
    <w:p w14:paraId="485C8440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p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</w:p>
    <w:p w14:paraId="204A682A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  It is a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olor</w:t>
      </w:r>
      <w:proofErr w:type="spellEnd"/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model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from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yea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.</w:t>
      </w:r>
    </w:p>
    <w:p w14:paraId="618ACFB9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/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p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</w:p>
    <w:p w14:paraId="254FDC74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/&gt;</w:t>
      </w:r>
    </w:p>
    <w:p w14:paraId="03C9055E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</w:t>
      </w:r>
    </w:p>
    <w:p w14:paraId="51DF959A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lastRenderedPageBreak/>
        <w:t>}</w:t>
      </w:r>
    </w:p>
    <w:p w14:paraId="097B2677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547F5DD3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root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ReactDOM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createRoot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document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getElementById</w:t>
      </w:r>
      <w:proofErr w:type="spellEnd"/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'root'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);</w:t>
      </w:r>
    </w:p>
    <w:p w14:paraId="353F4324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proofErr w:type="spellStart"/>
      <w:proofErr w:type="gram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root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render</w:t>
      </w:r>
      <w:proofErr w:type="spellEnd"/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&lt;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/&gt;);</w:t>
      </w:r>
    </w:p>
    <w:p w14:paraId="24E81866" w14:textId="77777777" w:rsidR="00CE2749" w:rsidRPr="00CE2749" w:rsidRDefault="00CE2749" w:rsidP="00CE2749">
      <w:pPr>
        <w:shd w:val="clear" w:color="auto" w:fill="FFFFCC"/>
        <w:spacing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Since we are now tracking a single object, we need to reference that object and then the property of that object when rendering the component. (Ex: 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car.brand</w:t>
      </w:r>
      <w:proofErr w:type="spellEnd"/>
      <w:proofErr w:type="gram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)</w:t>
      </w:r>
    </w:p>
    <w:p w14:paraId="76FCD785" w14:textId="77777777" w:rsidR="00CE2749" w:rsidRPr="00CE2749" w:rsidRDefault="00F9153E" w:rsidP="00CE2749">
      <w:p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3F7C5A0A">
          <v:rect id="_x0000_i1030" style="width:0;height:0" o:hralign="center" o:hrstd="t" o:hrnoshade="t" o:hr="t" fillcolor="black" stroked="f"/>
        </w:pict>
      </w:r>
    </w:p>
    <w:p w14:paraId="5CE4FAAE" w14:textId="77777777" w:rsidR="00CE2749" w:rsidRPr="00CE2749" w:rsidRDefault="00CE2749" w:rsidP="00CE2749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</w:rPr>
      </w:pPr>
      <w:r w:rsidRPr="00CE2749">
        <w:rPr>
          <w:rFonts w:ascii="Segoe UI" w:eastAsia="Times New Roman" w:hAnsi="Segoe UI" w:cs="Segoe UI"/>
          <w:color w:val="000000"/>
          <w:sz w:val="48"/>
          <w:szCs w:val="48"/>
        </w:rPr>
        <w:t>Updating Objects and Arrays in State</w:t>
      </w:r>
    </w:p>
    <w:p w14:paraId="5771DEAB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When state is updated, the entire state gets overwritten.</w:t>
      </w:r>
    </w:p>
    <w:p w14:paraId="467830D2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What if we only want to update the color of our car?</w:t>
      </w:r>
    </w:p>
    <w:p w14:paraId="0BF5B4F2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If we only called 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setCar</w:t>
      </w:r>
      <w:proofErr w:type="spellEnd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(</w:t>
      </w:r>
      <w:proofErr w:type="gramEnd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{color: "blue"})</w:t>
      </w: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, this would remove the brand, model, and year from our state.</w:t>
      </w:r>
    </w:p>
    <w:p w14:paraId="6C2B546B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We can use the JavaScript spread operator to help us.</w:t>
      </w:r>
    </w:p>
    <w:p w14:paraId="55528907" w14:textId="77777777" w:rsidR="00CE2749" w:rsidRPr="00CE2749" w:rsidRDefault="00CE2749" w:rsidP="00CE2749">
      <w:pPr>
        <w:shd w:val="clear" w:color="auto" w:fill="E7E9EB"/>
        <w:spacing w:after="150" w:line="240" w:lineRule="auto"/>
        <w:outlineLvl w:val="2"/>
        <w:rPr>
          <w:rFonts w:ascii="Segoe UI" w:eastAsia="Times New Roman" w:hAnsi="Segoe UI" w:cs="Segoe UI"/>
          <w:color w:val="000000"/>
          <w:sz w:val="36"/>
          <w:szCs w:val="36"/>
        </w:rPr>
      </w:pPr>
      <w:r w:rsidRPr="00CE2749">
        <w:rPr>
          <w:rFonts w:ascii="Segoe UI" w:eastAsia="Times New Roman" w:hAnsi="Segoe UI" w:cs="Segoe UI"/>
          <w:color w:val="000000"/>
          <w:sz w:val="36"/>
          <w:szCs w:val="36"/>
        </w:rPr>
        <w:t>Example:</w:t>
      </w:r>
    </w:p>
    <w:p w14:paraId="5A5FAAA2" w14:textId="77777777" w:rsidR="00CE2749" w:rsidRPr="00CE2749" w:rsidRDefault="00CE2749" w:rsidP="00CE2749">
      <w:pPr>
        <w:shd w:val="clear" w:color="auto" w:fill="E7E9EB"/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Use the JavaScript spread operator to update only the color of the car:</w:t>
      </w:r>
    </w:p>
    <w:p w14:paraId="2321E192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impor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gramStart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useState</w:t>
      </w:r>
      <w:proofErr w:type="spellEnd"/>
      <w:proofErr w:type="gram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rom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act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;</w:t>
      </w:r>
    </w:p>
    <w:p w14:paraId="65D753E9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impor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ReactDOM</w:t>
      </w:r>
      <w:proofErr w:type="spell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rom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act-</w:t>
      </w:r>
      <w:proofErr w:type="spellStart"/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dom</w:t>
      </w:r>
      <w:proofErr w:type="spellEnd"/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/client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;</w:t>
      </w:r>
    </w:p>
    <w:p w14:paraId="10BB027D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715B3E03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function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gram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5466F9AA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[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setCa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]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useState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0D84E346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brand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: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Ford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</w:p>
    <w:p w14:paraId="3E0FB937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model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: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Mustang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</w:p>
    <w:p w14:paraId="7C414313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ye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: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1964"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</w:p>
    <w:p w14:paraId="6EB736C5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colo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: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red"</w:t>
      </w:r>
    </w:p>
    <w:p w14:paraId="05BD21F9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lastRenderedPageBreak/>
        <w:t xml:space="preserve">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);</w:t>
      </w:r>
    </w:p>
    <w:p w14:paraId="43CD116B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2D22060C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updateColor</w:t>
      </w:r>
      <w:proofErr w:type="spell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)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&gt;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0D4EBB7A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setCa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spellStart"/>
      <w:proofErr w:type="gram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previousState</w:t>
      </w:r>
      <w:proofErr w:type="spell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&gt;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</w:p>
    <w:p w14:paraId="207AE4E1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return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gramStart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...</w:t>
      </w:r>
      <w:proofErr w:type="spellStart"/>
      <w:proofErr w:type="gramEnd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previousState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,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colo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: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"blue"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</w:p>
    <w:p w14:paraId="25AB5000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);</w:t>
      </w:r>
    </w:p>
    <w:p w14:paraId="3828D5AF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</w:p>
    <w:p w14:paraId="119A7192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6D039D17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return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</w:p>
    <w:p w14:paraId="3EAE7E41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&gt;</w:t>
      </w:r>
    </w:p>
    <w:p w14:paraId="472E6A0A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h1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My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brand</w:t>
      </w:r>
      <w:proofErr w:type="spellEnd"/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&lt;/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h1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</w:p>
    <w:p w14:paraId="5AA6E716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p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</w:p>
    <w:p w14:paraId="4FFC0E95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  It is a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olor</w:t>
      </w:r>
      <w:proofErr w:type="spellEnd"/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model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from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{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yea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.</w:t>
      </w:r>
    </w:p>
    <w:p w14:paraId="13C850EF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/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p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</w:p>
    <w:p w14:paraId="06D59C65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990055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button</w:t>
      </w:r>
    </w:p>
    <w:p w14:paraId="4BDD91AD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990055"/>
          <w:sz w:val="23"/>
          <w:szCs w:val="23"/>
        </w:rPr>
      </w:pP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 xml:space="preserve">        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type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="</w:t>
      </w: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button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"</w:t>
      </w:r>
    </w:p>
    <w:p w14:paraId="0E2A8287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990055"/>
          <w:sz w:val="23"/>
          <w:szCs w:val="23"/>
        </w:rPr>
      </w:pP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 xml:space="preserve">        </w:t>
      </w:r>
      <w:proofErr w:type="spellStart"/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onClick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={</w:t>
      </w:r>
      <w:proofErr w:type="spellStart"/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updateColor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</w:p>
    <w:p w14:paraId="0FDE1F02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 xml:space="preserve">  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Blue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/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>button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gt;</w:t>
      </w:r>
    </w:p>
    <w:p w14:paraId="57583869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&lt;/&gt;</w:t>
      </w:r>
    </w:p>
    <w:p w14:paraId="6E79062F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</w:t>
      </w:r>
    </w:p>
    <w:p w14:paraId="33EF2473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}</w:t>
      </w:r>
    </w:p>
    <w:p w14:paraId="78560E7D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</w:p>
    <w:p w14:paraId="1876D2E4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r w:rsidRPr="00CE2749">
        <w:rPr>
          <w:rFonts w:ascii="Consolas" w:eastAsia="Times New Roman" w:hAnsi="Consolas" w:cs="Courier New"/>
          <w:color w:val="0077AA"/>
          <w:sz w:val="23"/>
          <w:szCs w:val="23"/>
        </w:rPr>
        <w:t>const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root </w:t>
      </w:r>
      <w:r w:rsidRPr="00CE2749">
        <w:rPr>
          <w:rFonts w:ascii="Consolas" w:eastAsia="Times New Roman" w:hAnsi="Consolas" w:cs="Courier New"/>
          <w:color w:val="9A6E3A"/>
          <w:sz w:val="23"/>
          <w:szCs w:val="23"/>
        </w:rPr>
        <w:t>=</w:t>
      </w:r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 xml:space="preserve"> </w:t>
      </w:r>
      <w:proofErr w:type="spell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ReactDOM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createRoot</w:t>
      </w:r>
      <w:proofErr w:type="spell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proofErr w:type="spellStart"/>
      <w:proofErr w:type="gram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document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getElementById</w:t>
      </w:r>
      <w:proofErr w:type="spellEnd"/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</w:t>
      </w:r>
      <w:r w:rsidRPr="00CE2749">
        <w:rPr>
          <w:rFonts w:ascii="Consolas" w:eastAsia="Times New Roman" w:hAnsi="Consolas" w:cs="Courier New"/>
          <w:color w:val="669900"/>
          <w:sz w:val="23"/>
          <w:szCs w:val="23"/>
        </w:rPr>
        <w:t>'root'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));</w:t>
      </w:r>
    </w:p>
    <w:p w14:paraId="21852383" w14:textId="77777777" w:rsidR="00CE2749" w:rsidRPr="00CE2749" w:rsidRDefault="00CE2749" w:rsidP="00CE2749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 w:line="240" w:lineRule="auto"/>
        <w:rPr>
          <w:rFonts w:ascii="Consolas" w:eastAsia="Times New Roman" w:hAnsi="Consolas" w:cs="Courier New"/>
          <w:color w:val="000000"/>
          <w:sz w:val="23"/>
          <w:szCs w:val="23"/>
        </w:rPr>
      </w:pPr>
      <w:proofErr w:type="spellStart"/>
      <w:proofErr w:type="gramStart"/>
      <w:r w:rsidRPr="00CE2749">
        <w:rPr>
          <w:rFonts w:ascii="Consolas" w:eastAsia="Times New Roman" w:hAnsi="Consolas" w:cs="Courier New"/>
          <w:color w:val="000000"/>
          <w:sz w:val="23"/>
          <w:szCs w:val="23"/>
        </w:rPr>
        <w:t>root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.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render</w:t>
      </w:r>
      <w:proofErr w:type="spellEnd"/>
      <w:proofErr w:type="gramEnd"/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(&lt;</w:t>
      </w:r>
      <w:r w:rsidRPr="00CE2749">
        <w:rPr>
          <w:rFonts w:ascii="Consolas" w:eastAsia="Times New Roman" w:hAnsi="Consolas" w:cs="Courier New"/>
          <w:color w:val="DD4A68"/>
          <w:sz w:val="23"/>
          <w:szCs w:val="23"/>
        </w:rPr>
        <w:t>Car</w:t>
      </w:r>
      <w:r w:rsidRPr="00CE2749">
        <w:rPr>
          <w:rFonts w:ascii="Consolas" w:eastAsia="Times New Roman" w:hAnsi="Consolas" w:cs="Courier New"/>
          <w:color w:val="990055"/>
          <w:sz w:val="23"/>
          <w:szCs w:val="23"/>
        </w:rPr>
        <w:t xml:space="preserve"> </w:t>
      </w:r>
      <w:r w:rsidRPr="00CE2749">
        <w:rPr>
          <w:rFonts w:ascii="Consolas" w:eastAsia="Times New Roman" w:hAnsi="Consolas" w:cs="Courier New"/>
          <w:color w:val="999999"/>
          <w:sz w:val="23"/>
          <w:szCs w:val="23"/>
        </w:rPr>
        <w:t>/&gt;);</w:t>
      </w:r>
    </w:p>
    <w:p w14:paraId="7CBA4F1C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Because we need the current value of state, we pass a function into our </w:t>
      </w:r>
      <w:proofErr w:type="spellStart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setCar</w:t>
      </w:r>
      <w:proofErr w:type="spell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 function. This function receives the previous value.</w:t>
      </w:r>
    </w:p>
    <w:p w14:paraId="1279E826" w14:textId="77777777" w:rsidR="00CE2749" w:rsidRPr="00CE2749" w:rsidRDefault="00CE2749" w:rsidP="00CE274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lastRenderedPageBreak/>
        <w:t>We then return an object, spreading the </w:t>
      </w:r>
      <w:proofErr w:type="spellStart"/>
      <w:r w:rsidRPr="00CE2749">
        <w:rPr>
          <w:rFonts w:ascii="Consolas" w:eastAsia="Times New Roman" w:hAnsi="Consolas" w:cs="Courier New"/>
          <w:color w:val="DC143C"/>
          <w:sz w:val="20"/>
          <w:szCs w:val="20"/>
        </w:rPr>
        <w:t>previousState</w:t>
      </w:r>
      <w:proofErr w:type="spellEnd"/>
      <w:r w:rsidRPr="00CE2749">
        <w:rPr>
          <w:rFonts w:ascii="Verdana" w:eastAsia="Times New Roman" w:hAnsi="Verdana" w:cs="Times New Roman"/>
          <w:color w:val="000000"/>
          <w:sz w:val="23"/>
          <w:szCs w:val="23"/>
        </w:rPr>
        <w:t> and overwriting only the color.</w:t>
      </w:r>
    </w:p>
    <w:p w14:paraId="0FBF8693" w14:textId="77777777" w:rsidR="003D0D27" w:rsidRDefault="00F9153E"/>
    <w:sectPr w:rsidR="003D0D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4C14BF"/>
    <w:multiLevelType w:val="multilevel"/>
    <w:tmpl w:val="1FFC6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748645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NDcwMDEyNDU1sDBT0lEKTi0uzszPAykwqgUAiw+yBSwAAAA="/>
  </w:docVars>
  <w:rsids>
    <w:rsidRoot w:val="009959E3"/>
    <w:rsid w:val="00060191"/>
    <w:rsid w:val="001E1A1B"/>
    <w:rsid w:val="004B2C32"/>
    <w:rsid w:val="004F4568"/>
    <w:rsid w:val="009959E3"/>
    <w:rsid w:val="00CE2749"/>
    <w:rsid w:val="00ED77DB"/>
    <w:rsid w:val="00F91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DEBEF"/>
  <w15:chartTrackingRefBased/>
  <w15:docId w15:val="{D91C362F-2F30-4C3E-BF5B-543160845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E274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E274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E274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E2749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intro">
    <w:name w:val="intro"/>
    <w:basedOn w:val="Normal"/>
    <w:rsid w:val="00CE27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E274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E27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E27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E2749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CE2749"/>
  </w:style>
  <w:style w:type="character" w:styleId="Hyperlink">
    <w:name w:val="Hyperlink"/>
    <w:basedOn w:val="DefaultParagraphFont"/>
    <w:uiPriority w:val="99"/>
    <w:semiHidden/>
    <w:unhideWhenUsed/>
    <w:rsid w:val="00CE274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6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7214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0572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1526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13578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9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639779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5935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8511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9686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4973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3507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405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8</Pages>
  <Words>715</Words>
  <Characters>40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5</cp:revision>
  <dcterms:created xsi:type="dcterms:W3CDTF">2022-06-03T08:03:00Z</dcterms:created>
  <dcterms:modified xsi:type="dcterms:W3CDTF">2022-06-07T06:54:00Z</dcterms:modified>
</cp:coreProperties>
</file>